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52A7F3" w14:textId="77777777" w:rsidR="00091E21" w:rsidRPr="000D257C" w:rsidRDefault="00091E21" w:rsidP="00091E21">
      <w:pPr>
        <w:rPr>
          <w:lang w:val="es-BO"/>
        </w:rPr>
      </w:pPr>
      <w:r w:rsidRPr="000D257C">
        <w:rPr>
          <w:lang w:val="es-BO"/>
        </w:rPr>
        <w:t>¡La Conferencia Juvenil Intensa es un fin de semana de oración, adoración, oradores interesantes, testimonios, comunidad y alegría! Inspirado por movimientos nacionales e internacionales como Steubenville, la Jornada Mundial de la Juventud y la Juventud 2000, este encuentro juvenil abrirá corazones y prenderá fuego a los jóvenes.</w:t>
      </w:r>
    </w:p>
    <w:p w14:paraId="4201C7DB" w14:textId="77777777" w:rsidR="00091E21" w:rsidRPr="000D257C" w:rsidRDefault="00091E21" w:rsidP="00091E21">
      <w:pPr>
        <w:rPr>
          <w:lang w:val="es-BO"/>
        </w:rPr>
      </w:pPr>
    </w:p>
    <w:p w14:paraId="595CE756" w14:textId="01477F67" w:rsidR="00091E21" w:rsidRPr="000D257C" w:rsidRDefault="00091E21" w:rsidP="00091E21">
      <w:pPr>
        <w:rPr>
          <w:lang w:val="es-BO"/>
        </w:rPr>
      </w:pPr>
      <w:r w:rsidRPr="000D257C">
        <w:rPr>
          <w:lang w:val="es-BO"/>
        </w:rPr>
        <w:t xml:space="preserve">La Conferencia Juvenil Intensa </w:t>
      </w:r>
      <w:r w:rsidR="000D257C" w:rsidRPr="000D257C">
        <w:rPr>
          <w:lang w:val="es-BO"/>
        </w:rPr>
        <w:t>presentará</w:t>
      </w:r>
      <w:r w:rsidRPr="000D257C">
        <w:rPr>
          <w:lang w:val="es-BO"/>
        </w:rPr>
        <w:t xml:space="preserve"> algunos de sus oradores favoritos, como Bobby y Jackie Angel de Ascension Presents, el p. Leo Patalinghug de Grace before Meals, el p. Chase Hilgenbrinck, ex jugador de fútbol profesional convertido en sacerdote, Nathan Crankfield de Seeking Excellence y el P. ¡Jonathan Meyer será presentador, dirigiendo y guiando a los jóvenes durante este fin de semana divertido y estimulante!</w:t>
      </w:r>
    </w:p>
    <w:p w14:paraId="5C23B2B8" w14:textId="77777777" w:rsidR="00091E21" w:rsidRPr="000D257C" w:rsidRDefault="00091E21" w:rsidP="00091E21">
      <w:pPr>
        <w:rPr>
          <w:lang w:val="es-BO"/>
        </w:rPr>
      </w:pPr>
    </w:p>
    <w:p w14:paraId="608C2CEF" w14:textId="0196F36A" w:rsidR="00091E21" w:rsidRPr="000D257C" w:rsidRDefault="00091E21" w:rsidP="00091E21">
      <w:pPr>
        <w:rPr>
          <w:lang w:val="es-BO"/>
        </w:rPr>
      </w:pPr>
      <w:r w:rsidRPr="000D257C">
        <w:rPr>
          <w:lang w:val="es-BO"/>
        </w:rPr>
        <w:t xml:space="preserve">La música impulsada por el espíritu y estará dirigida por The Hussey Brothers, Matt Faley, Angie Myers y Philip &amp; Jami Wiese; con canto sagrado y música tradicional a cargo de la </w:t>
      </w:r>
      <w:r w:rsidR="000D257C">
        <w:rPr>
          <w:lang w:val="es-BO"/>
        </w:rPr>
        <w:t>S</w:t>
      </w:r>
      <w:r w:rsidRPr="000D257C">
        <w:rPr>
          <w:lang w:val="es-BO"/>
        </w:rPr>
        <w:t>cola de Todos los Santos.</w:t>
      </w:r>
    </w:p>
    <w:p w14:paraId="7CA4C2D5" w14:textId="77777777" w:rsidR="00091E21" w:rsidRPr="000D257C" w:rsidRDefault="00091E21" w:rsidP="00091E21">
      <w:pPr>
        <w:rPr>
          <w:lang w:val="es-BO"/>
        </w:rPr>
      </w:pPr>
    </w:p>
    <w:p w14:paraId="57D368CD" w14:textId="1704EB4C" w:rsidR="00091E21" w:rsidRPr="000D257C" w:rsidRDefault="00091E21" w:rsidP="00091E21">
      <w:pPr>
        <w:rPr>
          <w:lang w:val="es-BO"/>
        </w:rPr>
      </w:pPr>
      <w:r w:rsidRPr="000D257C">
        <w:rPr>
          <w:lang w:val="es-BO"/>
        </w:rPr>
        <w:t>El evento se llevará a cabo llueva o truene afuera en St. Leo, IN. ¡Este evento será realmente intenso y en tiendas de campaña! Se les pedirá a los jóvenes que traigan y / o compartan una carpa durante las dos noches del evento (se respetará el estricto cumplimiento de las áreas de campamento de niños y niñas).</w:t>
      </w:r>
    </w:p>
    <w:p w14:paraId="64687163" w14:textId="77777777" w:rsidR="00091E21" w:rsidRPr="000D257C" w:rsidRDefault="00091E21" w:rsidP="00091E21">
      <w:pPr>
        <w:rPr>
          <w:lang w:val="es-BO"/>
        </w:rPr>
      </w:pPr>
    </w:p>
    <w:p w14:paraId="15D2D8E8" w14:textId="7BA9BCC2" w:rsidR="00091E21" w:rsidRPr="000D257C" w:rsidRDefault="00091E21" w:rsidP="00091E21">
      <w:pPr>
        <w:rPr>
          <w:lang w:val="es-BO"/>
        </w:rPr>
      </w:pPr>
      <w:r w:rsidRPr="000D257C">
        <w:rPr>
          <w:lang w:val="es-BO"/>
        </w:rPr>
        <w:t xml:space="preserve">Visite el sitio web de la Conferencia Intensa Juvenil </w:t>
      </w:r>
      <w:hyperlink r:id="rId4" w:history="1">
        <w:r w:rsidRPr="000D257C">
          <w:rPr>
            <w:rStyle w:val="Hyperlink"/>
            <w:lang w:val="es-BO"/>
          </w:rPr>
          <w:t>www.intenseconference.net</w:t>
        </w:r>
      </w:hyperlink>
      <w:r w:rsidRPr="000D257C">
        <w:rPr>
          <w:lang w:val="es-BO"/>
        </w:rPr>
        <w:t xml:space="preserve"> para obtener más información sobre la ubicación, el orador, los detalles del evento, la lista de empaque, el material de promoción y para apoyar el evento.</w:t>
      </w:r>
    </w:p>
    <w:p w14:paraId="54D7EC02" w14:textId="77777777" w:rsidR="00091E21" w:rsidRPr="000D257C" w:rsidRDefault="00091E21" w:rsidP="00091E21">
      <w:pPr>
        <w:rPr>
          <w:lang w:val="es-BO"/>
        </w:rPr>
      </w:pPr>
    </w:p>
    <w:p w14:paraId="0000000D" w14:textId="3D953C43" w:rsidR="008F6FE7" w:rsidRPr="000D257C" w:rsidRDefault="00091E21" w:rsidP="00091E21">
      <w:pPr>
        <w:rPr>
          <w:lang w:val="es-BO"/>
        </w:rPr>
      </w:pPr>
      <w:r w:rsidRPr="000D257C">
        <w:rPr>
          <w:lang w:val="es-BO"/>
        </w:rPr>
        <w:t xml:space="preserve">Registre su parroquia / escuela enviando un correo electrónico a </w:t>
      </w:r>
      <w:hyperlink r:id="rId5" w:history="1">
        <w:r w:rsidRPr="000D257C">
          <w:rPr>
            <w:rStyle w:val="Hyperlink"/>
            <w:lang w:val="es-BO"/>
          </w:rPr>
          <w:t>Intenseconference@gmail.com</w:t>
        </w:r>
      </w:hyperlink>
      <w:r w:rsidRPr="000D257C">
        <w:rPr>
          <w:lang w:val="es-BO"/>
        </w:rPr>
        <w:t xml:space="preserve"> con el nombre del grupo y la persona de contacto. Para registrarse como estudiante, acompañante o voluntario, visítenos en </w:t>
      </w:r>
      <w:hyperlink r:id="rId6" w:history="1">
        <w:r w:rsidRPr="000D257C">
          <w:rPr>
            <w:rStyle w:val="Hyperlink"/>
            <w:lang w:val="es-BO"/>
          </w:rPr>
          <w:t>www.intenseconference.net</w:t>
        </w:r>
      </w:hyperlink>
      <w:r w:rsidRPr="000D257C">
        <w:rPr>
          <w:lang w:val="es-BO"/>
        </w:rPr>
        <w:t xml:space="preserve"> </w:t>
      </w:r>
    </w:p>
    <w:p w14:paraId="0000000E" w14:textId="77777777" w:rsidR="008F6FE7" w:rsidRPr="00091E21" w:rsidRDefault="008F6FE7">
      <w:pPr>
        <w:rPr>
          <w:lang w:val="es-BO"/>
        </w:rPr>
      </w:pPr>
    </w:p>
    <w:p w14:paraId="0000000F" w14:textId="77777777" w:rsidR="008F6FE7" w:rsidRPr="00091E21" w:rsidRDefault="008F6FE7">
      <w:pPr>
        <w:rPr>
          <w:lang w:val="es-BO"/>
        </w:rPr>
      </w:pPr>
    </w:p>
    <w:p w14:paraId="00000010" w14:textId="77777777" w:rsidR="008F6FE7" w:rsidRPr="00091E21" w:rsidRDefault="008F6FE7">
      <w:pPr>
        <w:rPr>
          <w:lang w:val="es-BO"/>
        </w:rPr>
      </w:pPr>
    </w:p>
    <w:p w14:paraId="00000011" w14:textId="77777777" w:rsidR="008F6FE7" w:rsidRPr="00091E21" w:rsidRDefault="008F6FE7">
      <w:pPr>
        <w:rPr>
          <w:lang w:val="es-BO"/>
        </w:rPr>
      </w:pPr>
    </w:p>
    <w:p w14:paraId="00000012" w14:textId="77777777" w:rsidR="008F6FE7" w:rsidRPr="00091E21" w:rsidRDefault="008F6FE7">
      <w:pPr>
        <w:rPr>
          <w:lang w:val="es-BO"/>
        </w:rPr>
      </w:pPr>
    </w:p>
    <w:p w14:paraId="00000013" w14:textId="77777777" w:rsidR="008F6FE7" w:rsidRPr="00091E21" w:rsidRDefault="008F6FE7">
      <w:pPr>
        <w:rPr>
          <w:lang w:val="es-BO"/>
        </w:rPr>
      </w:pPr>
    </w:p>
    <w:p w14:paraId="00000014" w14:textId="77777777" w:rsidR="008F6FE7" w:rsidRPr="00091E21" w:rsidRDefault="008F6FE7">
      <w:pPr>
        <w:rPr>
          <w:lang w:val="es-BO"/>
        </w:rPr>
      </w:pPr>
    </w:p>
    <w:p w14:paraId="00000015" w14:textId="77777777" w:rsidR="008F6FE7" w:rsidRPr="00091E21" w:rsidRDefault="008F6FE7">
      <w:pPr>
        <w:rPr>
          <w:lang w:val="es-BO"/>
        </w:rPr>
      </w:pPr>
    </w:p>
    <w:sectPr w:rsidR="008F6FE7" w:rsidRPr="00091E2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wsDAzNjA2NDAztjRU0lEKTi0uzszPAykwqgUARtsg7CwAAAA="/>
  </w:docVars>
  <w:rsids>
    <w:rsidRoot w:val="008F6FE7"/>
    <w:rsid w:val="00091E21"/>
    <w:rsid w:val="000D257C"/>
    <w:rsid w:val="005D7282"/>
    <w:rsid w:val="008F6FE7"/>
    <w:rsid w:val="00BC1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B1AE0B"/>
  <w15:docId w15:val="{AE394E53-3991-41F7-AFD7-7504667A1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091E2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1E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intenseconference.net" TargetMode="External"/><Relationship Id="rId5" Type="http://schemas.openxmlformats.org/officeDocument/2006/relationships/hyperlink" Target="mailto:Intenseconference@gmail.com" TargetMode="External"/><Relationship Id="rId4" Type="http://schemas.openxmlformats.org/officeDocument/2006/relationships/hyperlink" Target="http://www.intenseconference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94</Words>
  <Characters>1622</Characters>
  <Application>Microsoft Office Word</Application>
  <DocSecurity>0</DocSecurity>
  <Lines>13</Lines>
  <Paragraphs>3</Paragraphs>
  <ScaleCrop>false</ScaleCrop>
  <Company/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</dc:creator>
  <cp:lastModifiedBy>Llacsa.Saul</cp:lastModifiedBy>
  <cp:revision>3</cp:revision>
  <dcterms:created xsi:type="dcterms:W3CDTF">2021-04-14T15:52:00Z</dcterms:created>
  <dcterms:modified xsi:type="dcterms:W3CDTF">2021-04-15T16:19:00Z</dcterms:modified>
</cp:coreProperties>
</file>